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60B6" w:rsidRPr="001733A7" w:rsidRDefault="00110036">
      <w:pPr>
        <w:rPr>
          <w:b/>
          <w:u w:val="single"/>
        </w:rPr>
      </w:pPr>
      <w:proofErr w:type="spellStart"/>
      <w:r w:rsidRPr="001733A7">
        <w:rPr>
          <w:b/>
          <w:u w:val="single"/>
        </w:rPr>
        <w:t>Oncomin</w:t>
      </w:r>
      <w:r w:rsidR="007F6D4B">
        <w:rPr>
          <w:b/>
          <w:u w:val="single"/>
        </w:rPr>
        <w:t>e</w:t>
      </w:r>
      <w:bookmarkStart w:id="0" w:name="_GoBack"/>
      <w:bookmarkEnd w:id="0"/>
      <w:proofErr w:type="spellEnd"/>
      <w:r w:rsidRPr="001733A7">
        <w:rPr>
          <w:b/>
          <w:u w:val="single"/>
        </w:rPr>
        <w:t xml:space="preserve"> Myeloid Assay </w:t>
      </w:r>
      <w:r w:rsidR="00F966C0">
        <w:rPr>
          <w:b/>
          <w:u w:val="single"/>
        </w:rPr>
        <w:t>P</w:t>
      </w:r>
      <w:r w:rsidRPr="001733A7">
        <w:rPr>
          <w:b/>
          <w:u w:val="single"/>
        </w:rPr>
        <w:t>anel</w:t>
      </w:r>
    </w:p>
    <w:p w:rsidR="00110036" w:rsidRDefault="00110036">
      <w:r>
        <w:t>DNA (SNV/indel)</w:t>
      </w:r>
      <w:r w:rsidR="00F966C0">
        <w:t>:</w:t>
      </w:r>
    </w:p>
    <w:tbl>
      <w:tblPr>
        <w:tblW w:w="9600" w:type="dxa"/>
        <w:tblLook w:val="04A0" w:firstRow="1" w:lastRow="0" w:firstColumn="1" w:lastColumn="0" w:noHBand="0" w:noVBand="1"/>
      </w:tblPr>
      <w:tblGrid>
        <w:gridCol w:w="960"/>
        <w:gridCol w:w="100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1733A7" w:rsidRPr="001733A7" w:rsidTr="001733A7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BL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NKRD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SXL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CO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RA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AL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B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EBP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SF3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DX41</w:t>
            </w:r>
          </w:p>
        </w:tc>
      </w:tr>
      <w:tr w:rsidR="001733A7" w:rsidRPr="001733A7" w:rsidTr="001733A7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NMT3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TV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ZH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LT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ATA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RA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DH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DH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KZF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K2</w:t>
            </w:r>
          </w:p>
        </w:tc>
      </w:tr>
      <w:tr w:rsidR="001733A7" w:rsidRPr="001733A7" w:rsidTr="001733A7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KI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KRA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P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YD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F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PM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RA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HF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PM1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PF8</w:t>
            </w:r>
          </w:p>
        </w:tc>
      </w:tr>
      <w:tr w:rsidR="001733A7" w:rsidRPr="001733A7" w:rsidTr="001733A7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TPN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B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UNX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ETBP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F3B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H2B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MC1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MC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RSF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G2</w:t>
            </w:r>
          </w:p>
        </w:tc>
      </w:tr>
      <w:tr w:rsidR="001733A7" w:rsidRPr="001733A7" w:rsidTr="001733A7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T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P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2AF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T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ZRSR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110036" w:rsidRDefault="00110036"/>
    <w:p w:rsidR="00110036" w:rsidRDefault="001733A7">
      <w:r>
        <w:t>RNA gene fusion</w:t>
      </w:r>
      <w:r w:rsidR="00F966C0">
        <w:t>:</w:t>
      </w:r>
    </w:p>
    <w:tbl>
      <w:tblPr>
        <w:tblW w:w="9600" w:type="dxa"/>
        <w:tblInd w:w="-1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1733A7" w:rsidRPr="001733A7" w:rsidTr="001733A7">
        <w:trPr>
          <w:trHeight w:val="290"/>
        </w:trPr>
        <w:tc>
          <w:tcPr>
            <w:tcW w:w="960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BL1</w:t>
            </w:r>
          </w:p>
        </w:tc>
        <w:tc>
          <w:tcPr>
            <w:tcW w:w="960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LK</w:t>
            </w:r>
          </w:p>
        </w:tc>
        <w:tc>
          <w:tcPr>
            <w:tcW w:w="960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CL2</w:t>
            </w:r>
          </w:p>
        </w:tc>
        <w:tc>
          <w:tcPr>
            <w:tcW w:w="960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RAF</w:t>
            </w:r>
          </w:p>
        </w:tc>
        <w:tc>
          <w:tcPr>
            <w:tcW w:w="960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CND1</w:t>
            </w:r>
          </w:p>
        </w:tc>
        <w:tc>
          <w:tcPr>
            <w:tcW w:w="960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REBBP</w:t>
            </w:r>
          </w:p>
        </w:tc>
        <w:tc>
          <w:tcPr>
            <w:tcW w:w="960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</w:t>
            </w:r>
          </w:p>
        </w:tc>
        <w:tc>
          <w:tcPr>
            <w:tcW w:w="960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TV6</w:t>
            </w:r>
          </w:p>
        </w:tc>
        <w:tc>
          <w:tcPr>
            <w:tcW w:w="960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GFR1</w:t>
            </w:r>
          </w:p>
        </w:tc>
        <w:tc>
          <w:tcPr>
            <w:tcW w:w="960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GFR2</w:t>
            </w:r>
          </w:p>
        </w:tc>
      </w:tr>
      <w:tr w:rsidR="001733A7" w:rsidRPr="001733A7" w:rsidTr="001733A7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U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MGA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K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KMT2A (MLL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ECO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E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LLT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LLT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YBL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YH11</w:t>
            </w:r>
          </w:p>
        </w:tc>
      </w:tr>
      <w:tr w:rsidR="001733A7" w:rsidRPr="001733A7" w:rsidTr="001733A7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TRK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UP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UP2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DGFR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DGFR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R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BM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UNX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CF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FE3</w:t>
            </w:r>
          </w:p>
        </w:tc>
      </w:tr>
    </w:tbl>
    <w:p w:rsidR="001733A7" w:rsidRDefault="001733A7"/>
    <w:p w:rsidR="001733A7" w:rsidRDefault="001733A7">
      <w:r>
        <w:t>Expression genes</w:t>
      </w:r>
      <w:r w:rsidR="00F966C0">
        <w:t>:</w:t>
      </w:r>
    </w:p>
    <w:tbl>
      <w:tblPr>
        <w:tblW w:w="480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1733A7" w:rsidRPr="001733A7" w:rsidTr="001733A7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AALC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ECO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YC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MC1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T1</w:t>
            </w:r>
          </w:p>
        </w:tc>
      </w:tr>
    </w:tbl>
    <w:p w:rsidR="001733A7" w:rsidRDefault="001733A7"/>
    <w:p w:rsidR="001733A7" w:rsidRDefault="001733A7">
      <w:r>
        <w:t>Expression control genes</w:t>
      </w:r>
      <w:r w:rsidR="00F966C0">
        <w:t>:</w:t>
      </w:r>
    </w:p>
    <w:tbl>
      <w:tblPr>
        <w:tblW w:w="384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</w:tblGrid>
      <w:tr w:rsidR="001733A7" w:rsidRPr="001733A7" w:rsidTr="001733A7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IF2B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BXW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SMB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33A7" w:rsidRPr="001733A7" w:rsidRDefault="001733A7" w:rsidP="001733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1733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UM1</w:t>
            </w:r>
          </w:p>
        </w:tc>
      </w:tr>
    </w:tbl>
    <w:p w:rsidR="001733A7" w:rsidRDefault="001733A7"/>
    <w:sectPr w:rsidR="001733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3FE9" w:rsidRDefault="00363FE9" w:rsidP="001733A7">
      <w:pPr>
        <w:spacing w:after="0" w:line="240" w:lineRule="auto"/>
      </w:pPr>
      <w:r>
        <w:separator/>
      </w:r>
    </w:p>
  </w:endnote>
  <w:endnote w:type="continuationSeparator" w:id="0">
    <w:p w:rsidR="00363FE9" w:rsidRDefault="00363FE9" w:rsidP="001733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3FE9" w:rsidRDefault="00363FE9" w:rsidP="001733A7">
      <w:pPr>
        <w:spacing w:after="0" w:line="240" w:lineRule="auto"/>
      </w:pPr>
      <w:r>
        <w:separator/>
      </w:r>
    </w:p>
  </w:footnote>
  <w:footnote w:type="continuationSeparator" w:id="0">
    <w:p w:rsidR="00363FE9" w:rsidRDefault="00363FE9" w:rsidP="001733A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TAwMjU1NbY0MDJT0lEKTi0uzszPAykwrAUAJ8yEjCwAAAA="/>
  </w:docVars>
  <w:rsids>
    <w:rsidRoot w:val="00110036"/>
    <w:rsid w:val="000844E1"/>
    <w:rsid w:val="00110036"/>
    <w:rsid w:val="001733A7"/>
    <w:rsid w:val="002B3C7D"/>
    <w:rsid w:val="00363FE9"/>
    <w:rsid w:val="0036732C"/>
    <w:rsid w:val="007F6D4B"/>
    <w:rsid w:val="00BE1EE4"/>
    <w:rsid w:val="00E2217C"/>
    <w:rsid w:val="00F9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E489CB"/>
  <w15:chartTrackingRefBased/>
  <w15:docId w15:val="{0AEE29AF-90C9-4EFD-8EB1-496B005C2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100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100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0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03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00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03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33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33A7"/>
  </w:style>
  <w:style w:type="paragraph" w:styleId="Footer">
    <w:name w:val="footer"/>
    <w:basedOn w:val="Normal"/>
    <w:link w:val="FooterChar"/>
    <w:uiPriority w:val="99"/>
    <w:unhideWhenUsed/>
    <w:rsid w:val="001733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33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46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oGenomics Laboratories, Inc.</Company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 Li</dc:creator>
  <cp:keywords/>
  <dc:description/>
  <cp:lastModifiedBy>Byron Shen</cp:lastModifiedBy>
  <cp:revision>4</cp:revision>
  <dcterms:created xsi:type="dcterms:W3CDTF">2022-11-30T00:01:00Z</dcterms:created>
  <dcterms:modified xsi:type="dcterms:W3CDTF">2022-11-30T00:03:00Z</dcterms:modified>
</cp:coreProperties>
</file>